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DCC" w:rsidRDefault="00117682" w:rsidP="00117682">
      <w:pPr>
        <w:jc w:val="center"/>
        <w:rPr>
          <w:rFonts w:ascii="Algerian" w:hAnsi="Algerian"/>
          <w:color w:val="C00000"/>
          <w:sz w:val="32"/>
          <w:szCs w:val="32"/>
        </w:rPr>
      </w:pPr>
      <w:r w:rsidRPr="00C1014E">
        <w:rPr>
          <w:rFonts w:ascii="Algerian" w:hAnsi="Algerian"/>
          <w:color w:val="C00000"/>
          <w:sz w:val="32"/>
          <w:szCs w:val="32"/>
        </w:rPr>
        <w:t xml:space="preserve">Math 351:    </w:t>
      </w:r>
      <w:r w:rsidR="00745BF2" w:rsidRPr="00C1014E">
        <w:rPr>
          <w:rFonts w:ascii="Algerian" w:hAnsi="Algerian"/>
          <w:color w:val="C00000"/>
          <w:sz w:val="32"/>
          <w:szCs w:val="32"/>
        </w:rPr>
        <w:t xml:space="preserve">class </w:t>
      </w:r>
      <w:r w:rsidRPr="00C1014E">
        <w:rPr>
          <w:rFonts w:ascii="Algerian" w:hAnsi="Algerian"/>
          <w:color w:val="C00000"/>
          <w:sz w:val="32"/>
          <w:szCs w:val="32"/>
        </w:rPr>
        <w:t>discussion</w:t>
      </w:r>
      <w:r w:rsidR="001D0BBD" w:rsidRPr="00C1014E">
        <w:rPr>
          <w:rFonts w:ascii="Algerian" w:hAnsi="Algerian"/>
          <w:color w:val="C00000"/>
          <w:sz w:val="32"/>
          <w:szCs w:val="32"/>
        </w:rPr>
        <w:t xml:space="preserve">, </w:t>
      </w:r>
      <w:r w:rsidR="0055532D">
        <w:rPr>
          <w:rFonts w:ascii="Algerian" w:hAnsi="Algerian"/>
          <w:color w:val="C00000"/>
          <w:sz w:val="32"/>
          <w:szCs w:val="32"/>
        </w:rPr>
        <w:t>2</w:t>
      </w:r>
      <w:r w:rsidR="004573CE">
        <w:rPr>
          <w:rFonts w:ascii="Algerian" w:hAnsi="Algerian"/>
          <w:color w:val="C00000"/>
          <w:sz w:val="32"/>
          <w:szCs w:val="32"/>
        </w:rPr>
        <w:t>6</w:t>
      </w:r>
      <w:r w:rsidR="00675A37">
        <w:rPr>
          <w:rFonts w:ascii="Algerian" w:hAnsi="Algerian"/>
          <w:color w:val="C00000"/>
          <w:sz w:val="32"/>
          <w:szCs w:val="32"/>
        </w:rPr>
        <w:t xml:space="preserve"> September</w:t>
      </w:r>
    </w:p>
    <w:p w:rsidR="005455B9" w:rsidRDefault="00FD1961" w:rsidP="00C12BF1">
      <w:pPr>
        <w:spacing w:after="240" w:line="240" w:lineRule="auto"/>
        <w:jc w:val="center"/>
        <w:rPr>
          <w:rFonts w:ascii="Algerian" w:hAnsi="Algerian"/>
          <w:color w:val="C00000"/>
          <w:sz w:val="28"/>
          <w:szCs w:val="28"/>
        </w:rPr>
      </w:pPr>
      <w:proofErr w:type="gramStart"/>
      <w:r>
        <w:rPr>
          <w:rFonts w:ascii="Algerian" w:hAnsi="Algerian"/>
          <w:color w:val="C00000"/>
          <w:sz w:val="28"/>
          <w:szCs w:val="28"/>
        </w:rPr>
        <w:t>nested</w:t>
      </w:r>
      <w:proofErr w:type="gramEnd"/>
      <w:r>
        <w:rPr>
          <w:rFonts w:ascii="Algerian" w:hAnsi="Algerian"/>
          <w:color w:val="C00000"/>
          <w:sz w:val="28"/>
          <w:szCs w:val="28"/>
        </w:rPr>
        <w:t xml:space="preserve"> interval</w:t>
      </w:r>
      <w:r w:rsidR="00C25B11">
        <w:rPr>
          <w:rFonts w:ascii="Algerian" w:hAnsi="Algerian"/>
          <w:color w:val="C00000"/>
          <w:sz w:val="28"/>
          <w:szCs w:val="28"/>
        </w:rPr>
        <w:t>s</w:t>
      </w:r>
      <w:r>
        <w:rPr>
          <w:rFonts w:ascii="Algerian" w:hAnsi="Algerian"/>
          <w:color w:val="C00000"/>
          <w:sz w:val="28"/>
          <w:szCs w:val="28"/>
        </w:rPr>
        <w:t xml:space="preserve"> theorem</w:t>
      </w:r>
    </w:p>
    <w:p w:rsidR="00C44395" w:rsidRDefault="001429AE" w:rsidP="00EE714A">
      <w:pPr>
        <w:spacing w:after="0" w:line="240" w:lineRule="auto"/>
        <w:jc w:val="center"/>
        <w:rPr>
          <w:rFonts w:ascii="Algerian" w:hAnsi="Algerian"/>
          <w:color w:val="C00000"/>
          <w:sz w:val="28"/>
          <w:szCs w:val="28"/>
        </w:rPr>
      </w:pPr>
      <w:r>
        <w:rPr>
          <w:noProof/>
        </w:rPr>
        <w:drawing>
          <wp:inline distT="0" distB="0" distL="0" distR="0">
            <wp:extent cx="4960745" cy="2886075"/>
            <wp:effectExtent l="0" t="0" r="0" b="0"/>
            <wp:docPr id="2" name="Picture 2" descr="Image associÃ©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associÃ©e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426" b="11241"/>
                    <a:stretch/>
                  </pic:blipFill>
                  <pic:spPr bwMode="auto">
                    <a:xfrm>
                      <a:off x="0" y="0"/>
                      <a:ext cx="4967259" cy="288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50AFB" w:rsidRPr="00C25B11" w:rsidRDefault="00950AFB" w:rsidP="00950AFB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>(a)   If {a</w:t>
      </w:r>
      <w:r w:rsidRPr="00C25B11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>} is monotone for n&gt;&gt;</w:t>
      </w:r>
      <w:proofErr w:type="gramStart"/>
      <w:r w:rsidRPr="00C25B11">
        <w:rPr>
          <w:rFonts w:ascii="Times New Roman" w:eastAsiaTheme="minorEastAsia" w:hAnsi="Times New Roman" w:cs="Times New Roman"/>
          <w:sz w:val="24"/>
          <w:szCs w:val="24"/>
        </w:rPr>
        <w:t>1</w:t>
      </w:r>
      <w:proofErr w:type="gramEnd"/>
      <w:r w:rsidRPr="00C25B11">
        <w:rPr>
          <w:rFonts w:ascii="Times New Roman" w:eastAsiaTheme="minorEastAsia" w:hAnsi="Times New Roman" w:cs="Times New Roman"/>
          <w:sz w:val="24"/>
          <w:szCs w:val="24"/>
        </w:rPr>
        <w:t>, is every subsequence of {a</w:t>
      </w:r>
      <w:r w:rsidRPr="00C25B11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>} monotone for n&gt;&gt;1?</w:t>
      </w:r>
    </w:p>
    <w:p w:rsidR="00950AFB" w:rsidRPr="00C25B11" w:rsidRDefault="004573CE" w:rsidP="00950AFB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950AFB" w:rsidRPr="00C25B11">
        <w:rPr>
          <w:rFonts w:ascii="Times New Roman" w:eastAsiaTheme="minorEastAsia" w:hAnsi="Times New Roman" w:cs="Times New Roman"/>
          <w:sz w:val="24"/>
          <w:szCs w:val="24"/>
        </w:rPr>
        <w:t>(b)   If {a</w:t>
      </w:r>
      <w:r w:rsidR="00950AFB" w:rsidRPr="00C25B11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r w:rsidR="00950AFB" w:rsidRPr="00C25B11">
        <w:rPr>
          <w:rFonts w:ascii="Times New Roman" w:eastAsiaTheme="minorEastAsia" w:hAnsi="Times New Roman" w:cs="Times New Roman"/>
          <w:sz w:val="24"/>
          <w:szCs w:val="24"/>
        </w:rPr>
        <w:t>} is bounded for n&gt;&gt;</w:t>
      </w:r>
      <w:proofErr w:type="gramStart"/>
      <w:r w:rsidR="00950AFB" w:rsidRPr="00C25B11">
        <w:rPr>
          <w:rFonts w:ascii="Times New Roman" w:eastAsiaTheme="minorEastAsia" w:hAnsi="Times New Roman" w:cs="Times New Roman"/>
          <w:sz w:val="24"/>
          <w:szCs w:val="24"/>
        </w:rPr>
        <w:t>1</w:t>
      </w:r>
      <w:proofErr w:type="gramEnd"/>
      <w:r w:rsidR="00950AFB" w:rsidRPr="00C25B11">
        <w:rPr>
          <w:rFonts w:ascii="Times New Roman" w:eastAsiaTheme="minorEastAsia" w:hAnsi="Times New Roman" w:cs="Times New Roman"/>
          <w:sz w:val="24"/>
          <w:szCs w:val="24"/>
        </w:rPr>
        <w:t>, is every subsequence of {a</w:t>
      </w:r>
      <w:r w:rsidR="00950AFB" w:rsidRPr="00C25B11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r w:rsidR="00950AFB" w:rsidRPr="00C25B11">
        <w:rPr>
          <w:rFonts w:ascii="Times New Roman" w:eastAsiaTheme="minorEastAsia" w:hAnsi="Times New Roman" w:cs="Times New Roman"/>
          <w:sz w:val="24"/>
          <w:szCs w:val="24"/>
        </w:rPr>
        <w:t>} bounded for n&gt;&gt;1?</w:t>
      </w:r>
    </w:p>
    <w:p w:rsidR="00950AFB" w:rsidRPr="00C25B11" w:rsidRDefault="004573CE" w:rsidP="0065467B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950AFB" w:rsidRPr="00C25B11">
        <w:rPr>
          <w:rFonts w:ascii="Times New Roman" w:eastAsiaTheme="minorEastAsia" w:hAnsi="Times New Roman" w:cs="Times New Roman"/>
          <w:sz w:val="24"/>
          <w:szCs w:val="24"/>
        </w:rPr>
        <w:t xml:space="preserve">(c)   </w:t>
      </w:r>
      <w:proofErr w:type="gramStart"/>
      <w:r w:rsidR="00950AFB" w:rsidRPr="00C25B11">
        <w:rPr>
          <w:rFonts w:ascii="Times New Roman" w:eastAsiaTheme="minorEastAsia" w:hAnsi="Times New Roman" w:cs="Times New Roman"/>
          <w:sz w:val="24"/>
          <w:szCs w:val="24"/>
        </w:rPr>
        <w:t>If  a</w:t>
      </w:r>
      <w:r w:rsidR="00950AFB" w:rsidRPr="00C25B11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proofErr w:type="gramEnd"/>
      <w:r w:rsidR="00950AFB"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→∞</m:t>
        </m:r>
      </m:oMath>
      <w:r w:rsidR="00950AFB" w:rsidRPr="00C25B11">
        <w:rPr>
          <w:rFonts w:ascii="Times New Roman" w:eastAsiaTheme="minorEastAsia" w:hAnsi="Times New Roman" w:cs="Times New Roman"/>
          <w:sz w:val="24"/>
          <w:szCs w:val="24"/>
        </w:rPr>
        <w:t>, must every subsequence b</w:t>
      </w:r>
      <w:r w:rsidR="00950AFB" w:rsidRPr="00C25B11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r w:rsidR="00950AFB"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→∞ ?</m:t>
        </m:r>
      </m:oMath>
    </w:p>
    <w:p w:rsidR="0065467B" w:rsidRPr="00C25B11" w:rsidRDefault="0065467B" w:rsidP="00E34DE1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noProof/>
          <w:sz w:val="24"/>
          <w:szCs w:val="24"/>
        </w:rPr>
        <w:t>Find an example of a sequence that has countably many subsequences each having a distinct limit.</w:t>
      </w:r>
    </w:p>
    <w:p w:rsidR="00FD1961" w:rsidRPr="00C25B11" w:rsidRDefault="00FD1961" w:rsidP="00FD1961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State and prove the </w:t>
      </w:r>
      <w:r w:rsidRPr="00C25B11">
        <w:rPr>
          <w:rFonts w:ascii="Times New Roman" w:eastAsiaTheme="minorEastAsia" w:hAnsi="Times New Roman" w:cs="Times New Roman"/>
          <w:b/>
          <w:sz w:val="24"/>
          <w:szCs w:val="24"/>
        </w:rPr>
        <w:t xml:space="preserve">Subsequence </w:t>
      </w:r>
      <w:r w:rsidR="00C25B11" w:rsidRPr="00C25B11">
        <w:rPr>
          <w:rFonts w:ascii="Times New Roman" w:eastAsiaTheme="minorEastAsia" w:hAnsi="Times New Roman" w:cs="Times New Roman"/>
          <w:b/>
          <w:sz w:val="24"/>
          <w:szCs w:val="24"/>
        </w:rPr>
        <w:t>T</w:t>
      </w:r>
      <w:r w:rsidRPr="00C25B11">
        <w:rPr>
          <w:rFonts w:ascii="Times New Roman" w:eastAsiaTheme="minorEastAsia" w:hAnsi="Times New Roman" w:cs="Times New Roman"/>
          <w:b/>
          <w:sz w:val="24"/>
          <w:szCs w:val="24"/>
        </w:rPr>
        <w:t>heorem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.  </w:t>
      </w:r>
    </w:p>
    <w:p w:rsidR="00FD1961" w:rsidRPr="00C25B11" w:rsidRDefault="00FD1961" w:rsidP="00FD1961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>Prove, using the subsequence theorem, that the sequence {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in</m:t>
            </m:r>
          </m:fName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(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π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)</m:t>
            </m:r>
          </m:e>
        </m:func>
      </m:oMath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} does not converge. </w:t>
      </w:r>
    </w:p>
    <w:p w:rsidR="00FD1961" w:rsidRPr="00C25B11" w:rsidRDefault="00FD1961" w:rsidP="00FD1961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eastAsiaTheme="minorEastAsia"/>
          <w:noProof/>
          <w:sz w:val="24"/>
          <w:szCs w:val="24"/>
        </w:rPr>
        <w:t xml:space="preserve"> 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>Prove, using the subsequence theorem, that the sequence {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in</m:t>
            </m:r>
          </m:fName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}</m:t>
            </m:r>
          </m:e>
        </m:func>
      </m:oMath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does not converge.</w:t>
      </w:r>
      <w:r w:rsidRPr="00C25B11">
        <w:rPr>
          <w:rFonts w:eastAsiaTheme="minorEastAsia"/>
          <w:noProof/>
          <w:sz w:val="24"/>
          <w:szCs w:val="24"/>
        </w:rPr>
        <w:t xml:space="preserve"> </w:t>
      </w:r>
    </w:p>
    <w:p w:rsidR="005D449C" w:rsidRPr="00C25B11" w:rsidRDefault="00FD1961" w:rsidP="00FD1961">
      <w:pPr>
        <w:pStyle w:val="ListParagraph"/>
        <w:spacing w:after="0" w:line="360" w:lineRule="auto"/>
        <w:ind w:left="540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eastAsiaTheme="minorEastAsia"/>
          <w:noProof/>
          <w:sz w:val="24"/>
          <w:szCs w:val="24"/>
        </w:rPr>
        <w:t xml:space="preserve">Hint:  Consider the region where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in</m:t>
            </m:r>
          </m:fName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e>
        </m:func>
        <m:r>
          <w:rPr>
            <w:rFonts w:ascii="Cambria Math" w:eastAsiaTheme="minorEastAsia" w:hAnsi="Cambria Math" w:cs="Times New Roman"/>
            <w:sz w:val="24"/>
            <w:szCs w:val="24"/>
          </w:rPr>
          <m:t xml:space="preserve"> ≥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ad>
              <m:radPr>
                <m:degHide m:val="1"/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e>
            </m:rad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den>
        </m:f>
      </m:oMath>
      <w:r w:rsidRPr="00C25B11">
        <w:rPr>
          <w:rFonts w:eastAsiaTheme="minorEastAsia"/>
          <w:noProof/>
          <w:sz w:val="24"/>
          <w:szCs w:val="24"/>
        </w:rPr>
        <w:t>.</w:t>
      </w:r>
    </w:p>
    <w:p w:rsidR="005D449C" w:rsidRPr="00C25B11" w:rsidRDefault="005D449C" w:rsidP="005D449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What </w:t>
      </w:r>
      <w:proofErr w:type="gramStart"/>
      <w:r w:rsidRPr="00C25B11">
        <w:rPr>
          <w:rFonts w:ascii="Times New Roman" w:eastAsiaTheme="minorEastAsia" w:hAnsi="Times New Roman" w:cs="Times New Roman"/>
          <w:sz w:val="24"/>
          <w:szCs w:val="24"/>
        </w:rPr>
        <w:t>is meant</w:t>
      </w:r>
      <w:proofErr w:type="gramEnd"/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by a</w:t>
      </w:r>
      <w:r w:rsidR="00EE714A"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C25B11">
        <w:rPr>
          <w:rFonts w:ascii="Times New Roman" w:eastAsiaTheme="minorEastAsia" w:hAnsi="Times New Roman" w:cs="Times New Roman"/>
          <w:b/>
          <w:sz w:val="24"/>
          <w:szCs w:val="24"/>
        </w:rPr>
        <w:t>nested sequence of intervals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?   Give several examples, some of which have </w:t>
      </w:r>
      <w:r w:rsidRPr="00C25B11">
        <w:rPr>
          <w:rFonts w:ascii="Times New Roman" w:eastAsiaTheme="minorEastAsia" w:hAnsi="Times New Roman" w:cs="Times New Roman"/>
          <w:noProof/>
          <w:sz w:val="24"/>
          <w:szCs w:val="24"/>
        </w:rPr>
        <w:t>intersection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(a) containing only one point; (b) containing infinitely many points</w:t>
      </w:r>
      <w:proofErr w:type="gramStart"/>
      <w:r w:rsidRPr="00C25B11">
        <w:rPr>
          <w:rFonts w:ascii="Times New Roman" w:eastAsiaTheme="minorEastAsia" w:hAnsi="Times New Roman" w:cs="Times New Roman"/>
          <w:sz w:val="24"/>
          <w:szCs w:val="24"/>
        </w:rPr>
        <w:t>;</w:t>
      </w:r>
      <w:proofErr w:type="gramEnd"/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(c) empty.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br/>
      </w:r>
    </w:p>
    <w:p w:rsidR="005D449C" w:rsidRPr="00C25B11" w:rsidRDefault="005D449C" w:rsidP="005D449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State the </w:t>
      </w:r>
      <w:r w:rsidRPr="00C25B11">
        <w:rPr>
          <w:rFonts w:ascii="Times New Roman" w:eastAsiaTheme="minorEastAsia" w:hAnsi="Times New Roman" w:cs="Times New Roman"/>
          <w:b/>
          <w:sz w:val="24"/>
          <w:szCs w:val="24"/>
        </w:rPr>
        <w:t>Nested Intervals Theorem</w:t>
      </w:r>
      <w:r w:rsidR="00FD1961" w:rsidRPr="00C25B11">
        <w:rPr>
          <w:rFonts w:ascii="Times New Roman" w:eastAsiaTheme="minorEastAsia" w:hAnsi="Times New Roman" w:cs="Times New Roman"/>
          <w:sz w:val="24"/>
          <w:szCs w:val="24"/>
        </w:rPr>
        <w:t xml:space="preserve">.  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Give </w:t>
      </w:r>
      <w:r w:rsidRPr="00C25B11">
        <w:rPr>
          <w:rFonts w:ascii="Times New Roman" w:eastAsiaTheme="minorEastAsia" w:hAnsi="Times New Roman" w:cs="Times New Roman"/>
          <w:noProof/>
          <w:sz w:val="24"/>
          <w:szCs w:val="24"/>
        </w:rPr>
        <w:t>a proof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.  Can any of the hypotheses </w:t>
      </w:r>
      <w:proofErr w:type="gramStart"/>
      <w:r w:rsidRPr="00C25B11">
        <w:rPr>
          <w:rFonts w:ascii="Times New Roman" w:eastAsiaTheme="minorEastAsia" w:hAnsi="Times New Roman" w:cs="Times New Roman"/>
          <w:sz w:val="24"/>
          <w:szCs w:val="24"/>
        </w:rPr>
        <w:t>be eliminated or weakened</w:t>
      </w:r>
      <w:proofErr w:type="gramEnd"/>
      <w:r w:rsidRPr="00C25B11">
        <w:rPr>
          <w:rFonts w:ascii="Times New Roman" w:eastAsiaTheme="minorEastAsia" w:hAnsi="Times New Roman" w:cs="Times New Roman"/>
          <w:sz w:val="24"/>
          <w:szCs w:val="24"/>
        </w:rPr>
        <w:t>?</w:t>
      </w:r>
    </w:p>
    <w:p w:rsidR="005D449C" w:rsidRPr="00C25B11" w:rsidRDefault="005D449C" w:rsidP="005D449C">
      <w:pPr>
        <w:pStyle w:val="ListParagraph"/>
        <w:spacing w:after="0" w:line="240" w:lineRule="auto"/>
        <w:ind w:left="360"/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p w:rsidR="005D449C" w:rsidRPr="00C25B11" w:rsidRDefault="005D449C" w:rsidP="005D449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Show that, given any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α</m:t>
        </m:r>
        <m:r>
          <m:rPr>
            <m:scr m:val="double-struck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∈ R,  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there exists a sequence of nested intervals having intersection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α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.</m:t>
        </m:r>
      </m:oMath>
    </w:p>
    <w:p w:rsidR="005D449C" w:rsidRPr="00C25B11" w:rsidRDefault="005D449C" w:rsidP="005D449C">
      <w:pPr>
        <w:pStyle w:val="ListParagraph"/>
        <w:spacing w:after="0" w:line="240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</w:p>
    <w:p w:rsidR="005D449C" w:rsidRPr="00C25B11" w:rsidRDefault="005D449C" w:rsidP="005D449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Example.  Le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 xml:space="preserve">=0, and for n≥1, let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1-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+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3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-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4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+…+(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-1)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-1</m:t>
            </m:r>
          </m:sup>
        </m:sSup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den>
        </m:f>
      </m:oMath>
    </w:p>
    <w:p w:rsidR="005D449C" w:rsidRPr="00C25B11" w:rsidRDefault="005D449C" w:rsidP="005D449C">
      <w:pPr>
        <w:spacing w:after="0" w:line="240" w:lineRule="auto"/>
        <w:ind w:firstLine="360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Using the nested interval theorem, prove that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 converges.</m:t>
        </m:r>
      </m:oMath>
    </w:p>
    <w:p w:rsidR="005D449C" w:rsidRPr="00C25B11" w:rsidRDefault="005D449C" w:rsidP="005D449C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:rsidR="00856A8E" w:rsidRDefault="005D449C" w:rsidP="00856A8E">
      <w:pPr>
        <w:pStyle w:val="ListParagraph"/>
        <w:numPr>
          <w:ilvl w:val="0"/>
          <w:numId w:val="1"/>
        </w:numPr>
        <w:spacing w:after="0" w:line="240" w:lineRule="auto"/>
        <w:ind w:left="547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856A8E" w:rsidRPr="00A235EF">
        <w:rPr>
          <w:rFonts w:ascii="Times New Roman" w:eastAsiaTheme="minorEastAsia" w:hAnsi="Times New Roman" w:cs="Times New Roman"/>
          <w:sz w:val="24"/>
          <w:szCs w:val="24"/>
        </w:rPr>
        <w:t xml:space="preserve">Definition:  K is a </w:t>
      </w:r>
      <w:r w:rsidR="00856A8E" w:rsidRPr="00A235EF">
        <w:rPr>
          <w:rFonts w:ascii="Times New Roman" w:eastAsiaTheme="minorEastAsia" w:hAnsi="Times New Roman" w:cs="Times New Roman"/>
          <w:b/>
          <w:i/>
          <w:sz w:val="24"/>
          <w:szCs w:val="24"/>
        </w:rPr>
        <w:t>cluster point</w:t>
      </w:r>
      <w:r w:rsidR="00856A8E" w:rsidRPr="00A235EF">
        <w:rPr>
          <w:rFonts w:ascii="Times New Roman" w:eastAsiaTheme="minorEastAsia" w:hAnsi="Times New Roman" w:cs="Times New Roman"/>
          <w:sz w:val="24"/>
          <w:szCs w:val="24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</m:oMath>
      <w:r w:rsidR="00856A8E" w:rsidRPr="00A235EF">
        <w:rPr>
          <w:rFonts w:ascii="Times New Roman" w:eastAsiaTheme="minorEastAsia" w:hAnsi="Times New Roman" w:cs="Times New Roman"/>
          <w:sz w:val="24"/>
          <w:szCs w:val="24"/>
        </w:rPr>
        <w:t>means that</w:t>
      </w:r>
      <w:r w:rsidR="00856A8E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856A8E" w:rsidRPr="00A235EF">
        <w:rPr>
          <w:rFonts w:ascii="Times New Roman" w:eastAsiaTheme="minorEastAsia" w:hAnsi="Times New Roman" w:cs="Times New Roman"/>
          <w:sz w:val="24"/>
          <w:szCs w:val="24"/>
        </w:rPr>
        <w:t xml:space="preserve"> for all </w:t>
      </w:r>
      <w:r w:rsidR="00856A8E" w:rsidRPr="00A235EF">
        <w:rPr>
          <w:rFonts w:ascii="Symbol" w:eastAsiaTheme="minorEastAsia" w:hAnsi="Symbol" w:cs="Times New Roman"/>
          <w:sz w:val="24"/>
          <w:szCs w:val="24"/>
        </w:rPr>
        <w:t></w:t>
      </w:r>
      <w:r w:rsidR="00856A8E" w:rsidRPr="00A235EF">
        <w:rPr>
          <w:rFonts w:ascii="Times New Roman" w:eastAsiaTheme="minorEastAsia" w:hAnsi="Times New Roman" w:cs="Times New Roman"/>
          <w:sz w:val="24"/>
          <w:szCs w:val="24"/>
        </w:rPr>
        <w:t xml:space="preserve"> &gt; 0, there exist infinitely many </w:t>
      </w:r>
      <w:r w:rsidR="00856A8E" w:rsidRPr="00A235EF">
        <w:rPr>
          <w:rFonts w:ascii="Times New Roman" w:eastAsiaTheme="minorEastAsia" w:hAnsi="Times New Roman" w:cs="Times New Roman"/>
          <w:i/>
          <w:sz w:val="24"/>
          <w:szCs w:val="24"/>
        </w:rPr>
        <w:t>n</w:t>
      </w:r>
      <w:r w:rsidR="00856A8E" w:rsidRPr="00A235EF">
        <w:rPr>
          <w:rFonts w:ascii="Times New Roman" w:eastAsiaTheme="minorEastAsia" w:hAnsi="Times New Roman" w:cs="Times New Roman"/>
          <w:sz w:val="24"/>
          <w:szCs w:val="24"/>
        </w:rPr>
        <w:t xml:space="preserve"> for which </w:t>
      </w:r>
    </w:p>
    <w:p w:rsidR="005D449C" w:rsidRPr="00856A8E" w:rsidRDefault="00856A8E" w:rsidP="00856A8E">
      <w:pPr>
        <w:pStyle w:val="ListParagraph"/>
        <w:spacing w:after="0" w:line="240" w:lineRule="auto"/>
        <w:ind w:left="360" w:firstLine="360"/>
        <w:rPr>
          <w:rFonts w:ascii="Times New Roman" w:eastAsiaTheme="minorEastAsia" w:hAnsi="Times New Roman" w:cs="Times New Roman"/>
          <w:sz w:val="24"/>
          <w:szCs w:val="24"/>
        </w:rPr>
      </w:pPr>
      <w:r w:rsidRPr="00A235EF">
        <w:rPr>
          <w:rFonts w:ascii="Times New Roman" w:eastAsiaTheme="minorEastAsia" w:hAnsi="Times New Roman" w:cs="Times New Roman"/>
          <w:sz w:val="24"/>
          <w:szCs w:val="24"/>
        </w:rPr>
        <w:t>|a</w:t>
      </w:r>
      <w:r w:rsidRPr="00A235EF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r w:rsidRPr="00A235EF">
        <w:rPr>
          <w:rFonts w:ascii="Times New Roman" w:eastAsiaTheme="minorEastAsia" w:hAnsi="Times New Roman" w:cs="Times New Roman"/>
          <w:sz w:val="24"/>
          <w:szCs w:val="24"/>
        </w:rPr>
        <w:t xml:space="preserve"> – K| &lt; </w:t>
      </w:r>
      <w:r w:rsidRPr="00A235EF">
        <w:rPr>
          <w:rFonts w:ascii="Symbol" w:eastAsiaTheme="minorEastAsia" w:hAnsi="Symbol" w:cs="Times New Roman"/>
          <w:sz w:val="24"/>
          <w:szCs w:val="24"/>
        </w:rPr>
        <w:t></w:t>
      </w:r>
      <w:r w:rsidRPr="00A235EF">
        <w:rPr>
          <w:rFonts w:ascii="Symbol" w:eastAsiaTheme="minorEastAsia" w:hAnsi="Symbol" w:cs="Times New Roman"/>
          <w:sz w:val="24"/>
          <w:szCs w:val="24"/>
        </w:rPr>
        <w:t></w:t>
      </w:r>
    </w:p>
    <w:p w:rsidR="005D449C" w:rsidRPr="00C25B11" w:rsidRDefault="005D449C" w:rsidP="005D449C">
      <w:pPr>
        <w:pStyle w:val="ListParagraph"/>
        <w:spacing w:after="0" w:line="240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</w:p>
    <w:p w:rsidR="005D449C" w:rsidRPr="00C25B11" w:rsidRDefault="005D449C" w:rsidP="00856A8E">
      <w:pPr>
        <w:pStyle w:val="ListParagraph"/>
        <w:numPr>
          <w:ilvl w:val="0"/>
          <w:numId w:val="1"/>
        </w:numPr>
        <w:spacing w:after="240" w:line="360" w:lineRule="auto"/>
        <w:ind w:left="547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 Find any (and all) cluster points for each of the following sequences:</w:t>
      </w:r>
    </w:p>
    <w:p w:rsidR="005D449C" w:rsidRPr="00C25B11" w:rsidRDefault="005D449C" w:rsidP="00856A8E">
      <w:pPr>
        <w:pStyle w:val="ListParagraph"/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>(a)    ½, 1/3, ¼, 1/</w:t>
      </w:r>
      <w:proofErr w:type="gramStart"/>
      <w:r w:rsidRPr="00C25B11">
        <w:rPr>
          <w:rFonts w:ascii="Times New Roman" w:eastAsiaTheme="minorEastAsia" w:hAnsi="Times New Roman" w:cs="Times New Roman"/>
          <w:sz w:val="24"/>
          <w:szCs w:val="24"/>
        </w:rPr>
        <w:t>5, …</w:t>
      </w:r>
      <w:proofErr w:type="gramEnd"/>
    </w:p>
    <w:p w:rsidR="005D449C" w:rsidRPr="00C25B11" w:rsidRDefault="005D449C" w:rsidP="00856A8E">
      <w:pPr>
        <w:pStyle w:val="ListParagraph"/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(b)    1, 2, 3, 4, </w:t>
      </w:r>
      <w:proofErr w:type="gramStart"/>
      <w:r w:rsidRPr="00C25B11">
        <w:rPr>
          <w:rFonts w:ascii="Times New Roman" w:eastAsiaTheme="minorEastAsia" w:hAnsi="Times New Roman" w:cs="Times New Roman"/>
          <w:sz w:val="24"/>
          <w:szCs w:val="24"/>
        </w:rPr>
        <w:t>5, …</w:t>
      </w:r>
      <w:proofErr w:type="gramEnd"/>
    </w:p>
    <w:p w:rsidR="005D449C" w:rsidRPr="00C25B11" w:rsidRDefault="005D449C" w:rsidP="00856A8E">
      <w:pPr>
        <w:pStyle w:val="ListParagraph"/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(c)     1, 0, 1, 0, 1, </w:t>
      </w:r>
      <w:proofErr w:type="gramStart"/>
      <w:r w:rsidRPr="00C25B11">
        <w:rPr>
          <w:rFonts w:ascii="Times New Roman" w:eastAsiaTheme="minorEastAsia" w:hAnsi="Times New Roman" w:cs="Times New Roman"/>
          <w:sz w:val="24"/>
          <w:szCs w:val="24"/>
        </w:rPr>
        <w:t>0, …</w:t>
      </w:r>
      <w:proofErr w:type="gramEnd"/>
    </w:p>
    <w:p w:rsidR="005D449C" w:rsidRPr="00C25B11" w:rsidRDefault="005D449C" w:rsidP="00856A8E">
      <w:pPr>
        <w:pStyle w:val="ListParagraph"/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(d)      1, 1, 2, 1, 2, 3, 1, 2, 3, 4, 1, 2, 3, 4, </w:t>
      </w:r>
      <w:proofErr w:type="gramStart"/>
      <w:r w:rsidRPr="00C25B11">
        <w:rPr>
          <w:rFonts w:ascii="Times New Roman" w:eastAsiaTheme="minorEastAsia" w:hAnsi="Times New Roman" w:cs="Times New Roman"/>
          <w:sz w:val="24"/>
          <w:szCs w:val="24"/>
        </w:rPr>
        <w:t>5, …</w:t>
      </w:r>
      <w:proofErr w:type="gramEnd"/>
    </w:p>
    <w:p w:rsidR="0065467B" w:rsidRPr="00C25B11" w:rsidRDefault="005D449C" w:rsidP="00856A8E">
      <w:pPr>
        <w:pStyle w:val="ListParagraph"/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(e)    </w:t>
      </w:r>
      <w:r w:rsidR="00272D46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Pr="00C25B11">
        <w:rPr>
          <w:rFonts w:ascii="Times New Roman" w:eastAsiaTheme="minorEastAsia" w:hAnsi="Times New Roman" w:cs="Times New Roman"/>
          <w:sz w:val="24"/>
          <w:szCs w:val="24"/>
        </w:rPr>
        <w:t xml:space="preserve">2, 3, 5, 7, 11, </w:t>
      </w:r>
      <w:proofErr w:type="gramStart"/>
      <w:r w:rsidRPr="00C25B11">
        <w:rPr>
          <w:rFonts w:ascii="Times New Roman" w:eastAsiaTheme="minorEastAsia" w:hAnsi="Times New Roman" w:cs="Times New Roman"/>
          <w:sz w:val="24"/>
          <w:szCs w:val="24"/>
        </w:rPr>
        <w:t>13, …</w:t>
      </w:r>
      <w:proofErr w:type="gramEnd"/>
      <w:r w:rsidR="000F0F23" w:rsidRPr="00C25B11">
        <w:rPr>
          <w:noProof/>
          <w:sz w:val="24"/>
          <w:szCs w:val="24"/>
        </w:rPr>
        <w:t xml:space="preserve"> </w:t>
      </w:r>
    </w:p>
    <w:p w:rsidR="000F0F23" w:rsidRDefault="000F0F23" w:rsidP="000F0F23">
      <w:pPr>
        <w:spacing w:after="0" w:line="36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</w:p>
    <w:p w:rsidR="004573CE" w:rsidRDefault="004573CE" w:rsidP="000F0F23">
      <w:pPr>
        <w:spacing w:after="0" w:line="36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</w:p>
    <w:p w:rsidR="004573CE" w:rsidRDefault="004573CE" w:rsidP="000F0F23">
      <w:pPr>
        <w:spacing w:after="0" w:line="36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</w:p>
    <w:p w:rsidR="004573CE" w:rsidRDefault="004573CE" w:rsidP="000F0F23">
      <w:pPr>
        <w:spacing w:after="0" w:line="36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</w:p>
    <w:p w:rsidR="004573CE" w:rsidRPr="00C25B11" w:rsidRDefault="004573CE" w:rsidP="000F0F23">
      <w:pPr>
        <w:spacing w:after="0" w:line="360" w:lineRule="auto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  <w:bookmarkStart w:id="0" w:name="_GoBack"/>
      <w:bookmarkEnd w:id="0"/>
    </w:p>
    <w:sectPr w:rsidR="004573CE" w:rsidRPr="00C25B11" w:rsidSect="001D0BB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485F6B"/>
    <w:multiLevelType w:val="hybridMultilevel"/>
    <w:tmpl w:val="5B8433DE"/>
    <w:lvl w:ilvl="0" w:tplc="20D4CE6E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8D1C2A"/>
    <w:multiLevelType w:val="multilevel"/>
    <w:tmpl w:val="6DBE9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7976CAC"/>
    <w:multiLevelType w:val="hybridMultilevel"/>
    <w:tmpl w:val="8FFAED00"/>
    <w:lvl w:ilvl="0" w:tplc="E3109368">
      <w:start w:val="2"/>
      <w:numFmt w:val="decimal"/>
      <w:lvlText w:val="%1."/>
      <w:lvlJc w:val="left"/>
      <w:pPr>
        <w:ind w:left="45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3A4B0673"/>
    <w:multiLevelType w:val="hybridMultilevel"/>
    <w:tmpl w:val="0BA8A99C"/>
    <w:lvl w:ilvl="0" w:tplc="D72061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C22146"/>
    <w:multiLevelType w:val="hybridMultilevel"/>
    <w:tmpl w:val="9EB06EC4"/>
    <w:lvl w:ilvl="0" w:tplc="B28AF6DE">
      <w:start w:val="1"/>
      <w:numFmt w:val="decimal"/>
      <w:lvlText w:val="%1."/>
      <w:lvlJc w:val="left"/>
      <w:pPr>
        <w:ind w:left="540" w:hanging="360"/>
      </w:pPr>
      <w:rPr>
        <w:rFonts w:hint="default"/>
        <w:b/>
        <w:i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5" w15:restartNumberingAfterBreak="0">
    <w:nsid w:val="66644D9E"/>
    <w:multiLevelType w:val="hybridMultilevel"/>
    <w:tmpl w:val="D87A42D2"/>
    <w:lvl w:ilvl="0" w:tplc="C65C2BE8">
      <w:start w:val="2"/>
      <w:numFmt w:val="bullet"/>
      <w:lvlText w:val="-"/>
      <w:lvlJc w:val="left"/>
      <w:pPr>
        <w:ind w:left="720" w:hanging="360"/>
      </w:pPr>
      <w:rPr>
        <w:rFonts w:ascii="Courier New" w:eastAsiaTheme="minorHAnsi" w:hAnsi="Courier New" w:cs="Courier New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847851"/>
    <w:multiLevelType w:val="hybridMultilevel"/>
    <w:tmpl w:val="49F6F924"/>
    <w:lvl w:ilvl="0" w:tplc="432C4E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1B743F"/>
    <w:multiLevelType w:val="hybridMultilevel"/>
    <w:tmpl w:val="A6BAB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7"/>
  </w:num>
  <w:num w:numId="6">
    <w:abstractNumId w:val="6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sDS0NDczMrKwMLFQ0lEKTi0uzszPAykwrwUA5FUvIywAAAA="/>
  </w:docVars>
  <w:rsids>
    <w:rsidRoot w:val="00117682"/>
    <w:rsid w:val="000374FD"/>
    <w:rsid w:val="0004152B"/>
    <w:rsid w:val="00073BDE"/>
    <w:rsid w:val="000C10A6"/>
    <w:rsid w:val="000F0F23"/>
    <w:rsid w:val="00103588"/>
    <w:rsid w:val="00117682"/>
    <w:rsid w:val="00131467"/>
    <w:rsid w:val="001361AF"/>
    <w:rsid w:val="001429AE"/>
    <w:rsid w:val="00193DF8"/>
    <w:rsid w:val="001A3F4F"/>
    <w:rsid w:val="001A7198"/>
    <w:rsid w:val="001B623F"/>
    <w:rsid w:val="001C4933"/>
    <w:rsid w:val="001D0BBD"/>
    <w:rsid w:val="0022030E"/>
    <w:rsid w:val="0022413F"/>
    <w:rsid w:val="00232F84"/>
    <w:rsid w:val="00236AFB"/>
    <w:rsid w:val="0026036E"/>
    <w:rsid w:val="002644D0"/>
    <w:rsid w:val="00272D46"/>
    <w:rsid w:val="00295561"/>
    <w:rsid w:val="002956E3"/>
    <w:rsid w:val="002A2E85"/>
    <w:rsid w:val="002B4A91"/>
    <w:rsid w:val="002C6200"/>
    <w:rsid w:val="002D5AFA"/>
    <w:rsid w:val="002E371F"/>
    <w:rsid w:val="00316635"/>
    <w:rsid w:val="00321B37"/>
    <w:rsid w:val="00330909"/>
    <w:rsid w:val="003852C4"/>
    <w:rsid w:val="00393F15"/>
    <w:rsid w:val="003E46C9"/>
    <w:rsid w:val="003F3F2E"/>
    <w:rsid w:val="004049D7"/>
    <w:rsid w:val="004075BA"/>
    <w:rsid w:val="004207F3"/>
    <w:rsid w:val="004361C8"/>
    <w:rsid w:val="004573CE"/>
    <w:rsid w:val="00465B15"/>
    <w:rsid w:val="004676D5"/>
    <w:rsid w:val="00471DA5"/>
    <w:rsid w:val="00483EAC"/>
    <w:rsid w:val="004B2396"/>
    <w:rsid w:val="004C3446"/>
    <w:rsid w:val="004F29F2"/>
    <w:rsid w:val="0051759D"/>
    <w:rsid w:val="0052078E"/>
    <w:rsid w:val="005314EE"/>
    <w:rsid w:val="005455B9"/>
    <w:rsid w:val="0055532D"/>
    <w:rsid w:val="0057672E"/>
    <w:rsid w:val="005D449C"/>
    <w:rsid w:val="005E4745"/>
    <w:rsid w:val="005F1D76"/>
    <w:rsid w:val="0065467B"/>
    <w:rsid w:val="00674DCC"/>
    <w:rsid w:val="006758DB"/>
    <w:rsid w:val="00675A37"/>
    <w:rsid w:val="00681E5A"/>
    <w:rsid w:val="00681E82"/>
    <w:rsid w:val="00690895"/>
    <w:rsid w:val="006A3FF0"/>
    <w:rsid w:val="006B3272"/>
    <w:rsid w:val="006B6D58"/>
    <w:rsid w:val="007162CA"/>
    <w:rsid w:val="00734C7A"/>
    <w:rsid w:val="00745BF2"/>
    <w:rsid w:val="00770EBC"/>
    <w:rsid w:val="00775CB3"/>
    <w:rsid w:val="007B35AA"/>
    <w:rsid w:val="007B5256"/>
    <w:rsid w:val="007F2261"/>
    <w:rsid w:val="008155A7"/>
    <w:rsid w:val="00815A2C"/>
    <w:rsid w:val="00856A8E"/>
    <w:rsid w:val="0086173B"/>
    <w:rsid w:val="008719B1"/>
    <w:rsid w:val="008769FE"/>
    <w:rsid w:val="0089401F"/>
    <w:rsid w:val="008D4012"/>
    <w:rsid w:val="008F2EC3"/>
    <w:rsid w:val="00903B30"/>
    <w:rsid w:val="009255A1"/>
    <w:rsid w:val="009314DA"/>
    <w:rsid w:val="00950AFB"/>
    <w:rsid w:val="00954186"/>
    <w:rsid w:val="0095583E"/>
    <w:rsid w:val="009625D7"/>
    <w:rsid w:val="0098441C"/>
    <w:rsid w:val="009B7434"/>
    <w:rsid w:val="009D01FC"/>
    <w:rsid w:val="00AA29ED"/>
    <w:rsid w:val="00AD3B2A"/>
    <w:rsid w:val="00AE46A5"/>
    <w:rsid w:val="00AF063E"/>
    <w:rsid w:val="00B13FDE"/>
    <w:rsid w:val="00B27BA1"/>
    <w:rsid w:val="00B329A5"/>
    <w:rsid w:val="00B74D07"/>
    <w:rsid w:val="00B85FA5"/>
    <w:rsid w:val="00BA7DC2"/>
    <w:rsid w:val="00BE6460"/>
    <w:rsid w:val="00C1014E"/>
    <w:rsid w:val="00C12BF1"/>
    <w:rsid w:val="00C25B11"/>
    <w:rsid w:val="00C44395"/>
    <w:rsid w:val="00C561B7"/>
    <w:rsid w:val="00C72217"/>
    <w:rsid w:val="00C7781A"/>
    <w:rsid w:val="00CF1202"/>
    <w:rsid w:val="00D06386"/>
    <w:rsid w:val="00D12A5A"/>
    <w:rsid w:val="00D30FAB"/>
    <w:rsid w:val="00D55173"/>
    <w:rsid w:val="00D61E55"/>
    <w:rsid w:val="00D73907"/>
    <w:rsid w:val="00D80354"/>
    <w:rsid w:val="00DB57F5"/>
    <w:rsid w:val="00DF13DF"/>
    <w:rsid w:val="00E1773D"/>
    <w:rsid w:val="00E26FC2"/>
    <w:rsid w:val="00E306B2"/>
    <w:rsid w:val="00E31653"/>
    <w:rsid w:val="00E34DE1"/>
    <w:rsid w:val="00E40F6E"/>
    <w:rsid w:val="00E51B5B"/>
    <w:rsid w:val="00EB6AD9"/>
    <w:rsid w:val="00EE2BAA"/>
    <w:rsid w:val="00EE398F"/>
    <w:rsid w:val="00EE714A"/>
    <w:rsid w:val="00EF1EB5"/>
    <w:rsid w:val="00F02C03"/>
    <w:rsid w:val="00F35116"/>
    <w:rsid w:val="00FD1961"/>
    <w:rsid w:val="00FF6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9E0D97"/>
  <w15:chartTrackingRefBased/>
  <w15:docId w15:val="{68005D09-A1C4-4950-A1DD-D2EC65FA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5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625D7"/>
    <w:rPr>
      <w:color w:val="808080"/>
    </w:rPr>
  </w:style>
  <w:style w:type="paragraph" w:styleId="NormalWeb">
    <w:name w:val="Normal (Web)"/>
    <w:basedOn w:val="Normal"/>
    <w:uiPriority w:val="99"/>
    <w:rsid w:val="003166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rsid w:val="00316635"/>
  </w:style>
  <w:style w:type="character" w:styleId="Hyperlink">
    <w:name w:val="Hyperlink"/>
    <w:basedOn w:val="DefaultParagraphFont"/>
    <w:uiPriority w:val="99"/>
    <w:semiHidden/>
    <w:unhideWhenUsed/>
    <w:rsid w:val="0031663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63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803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7F1B7A-03E1-4DA7-B459-9BD982861A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247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subject/>
  <dc:creator>ajs</dc:creator>
  <cp:keywords/>
  <dc:description/>
  <cp:lastModifiedBy>Saleski, Alan</cp:lastModifiedBy>
  <cp:revision>5</cp:revision>
  <cp:lastPrinted>2018-09-24T14:02:00Z</cp:lastPrinted>
  <dcterms:created xsi:type="dcterms:W3CDTF">2018-09-26T13:31:00Z</dcterms:created>
  <dcterms:modified xsi:type="dcterms:W3CDTF">2018-09-26T13:54:00Z</dcterms:modified>
</cp:coreProperties>
</file>